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3D3A5B14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5388F79E" w:rsidR="00E73BB4" w:rsidRPr="00292F08" w:rsidRDefault="00973496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-MAC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4A4FB2F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16E8190F" w:rsidR="001C5D30" w:rsidRPr="001C5D30" w:rsidRDefault="00973496" w:rsidP="001C5D30">
      <w:r>
        <w:rPr>
          <w:noProof/>
        </w:rPr>
        <w:drawing>
          <wp:inline distT="0" distB="0" distL="0" distR="0" wp14:anchorId="61160F1E" wp14:editId="2F61677E">
            <wp:extent cx="6023610" cy="3262552"/>
            <wp:effectExtent l="0" t="0" r="0" b="1905"/>
            <wp:docPr id="19031389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13890" name="Immagine 19031389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1443" cy="328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30" w:rsidRPr="001C5D30" w:rsidSect="006873E8">
      <w:headerReference w:type="default" r:id="rId13"/>
      <w:footerReference w:type="default" r:id="rId1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B1B67" w14:textId="77777777" w:rsidR="006873E8" w:rsidRDefault="006873E8" w:rsidP="00E15F30">
      <w:pPr>
        <w:spacing w:after="0" w:line="240" w:lineRule="auto"/>
      </w:pPr>
      <w:r>
        <w:separator/>
      </w:r>
    </w:p>
  </w:endnote>
  <w:endnote w:type="continuationSeparator" w:id="0">
    <w:p w14:paraId="500C3E21" w14:textId="77777777" w:rsidR="006873E8" w:rsidRDefault="006873E8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637A5" w14:textId="77777777" w:rsidR="006873E8" w:rsidRDefault="006873E8" w:rsidP="00E15F30">
      <w:pPr>
        <w:spacing w:after="0" w:line="240" w:lineRule="auto"/>
      </w:pPr>
      <w:r>
        <w:separator/>
      </w:r>
    </w:p>
  </w:footnote>
  <w:footnote w:type="continuationSeparator" w:id="0">
    <w:p w14:paraId="1455D25D" w14:textId="77777777" w:rsidR="006873E8" w:rsidRDefault="006873E8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873E8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496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3</TotalTime>
  <Pages>5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lessandro Consalvi</cp:lastModifiedBy>
  <cp:revision>97</cp:revision>
  <cp:lastPrinted>2019-03-13T16:41:00Z</cp:lastPrinted>
  <dcterms:created xsi:type="dcterms:W3CDTF">2019-01-27T17:08:00Z</dcterms:created>
  <dcterms:modified xsi:type="dcterms:W3CDTF">2024-03-25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